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6A91451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3097D" w:rsidRPr="0093097D">
        <w:rPr>
          <w:b/>
          <w:sz w:val="20"/>
          <w:szCs w:val="20"/>
        </w:rPr>
        <w:t xml:space="preserve">CTC of Lackawanna County 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62158B7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3097D" w:rsidRPr="0093097D">
        <w:rPr>
          <w:b/>
          <w:sz w:val="20"/>
          <w:szCs w:val="20"/>
        </w:rPr>
        <w:t>119-35-420-7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31ACB368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93097D">
        <w:rPr>
          <w:b/>
          <w:sz w:val="20"/>
          <w:szCs w:val="20"/>
        </w:rPr>
        <w:t>March 12, 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775CDC0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3097D">
        <w:rPr>
          <w:b/>
          <w:sz w:val="20"/>
          <w:szCs w:val="20"/>
        </w:rPr>
        <w:t>March 12, 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3199C09E" w:rsidR="00223718" w:rsidRPr="00357703" w:rsidRDefault="0093097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7E73935E" w:rsidR="00223718" w:rsidRPr="00357703" w:rsidRDefault="0093097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56D1D0F4" w:rsidR="00223718" w:rsidRPr="00357703" w:rsidRDefault="0093097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6BD4A06E" w:rsidR="00D6151F" w:rsidRDefault="0093097D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2F8D5181" w:rsidR="001F288F" w:rsidRPr="00412C7B" w:rsidRDefault="0093097D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3B23AE">
        <w:rPr>
          <w:sz w:val="16"/>
          <w:szCs w:val="16"/>
        </w:rPr>
      </w:r>
      <w:r w:rsidR="003B23AE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B23AE">
              <w:rPr>
                <w:rFonts w:ascii="Calibri" w:hAnsi="Calibri" w:cs="Calibri"/>
              </w:rPr>
            </w:r>
            <w:r w:rsidR="003B23A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24EB4893" w:rsidR="0079370C" w:rsidRPr="00E36FC5" w:rsidRDefault="00CB3A2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424BA4E9" w:rsidR="006B7A09" w:rsidRPr="009319BD" w:rsidRDefault="00CB3A2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DB9FA1E" w14:textId="77777777" w:rsidR="000610A7" w:rsidRPr="009319BD" w:rsidRDefault="000610A7" w:rsidP="006B7A09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6CB101F9" w:rsidR="006B7A09" w:rsidRPr="009319BD" w:rsidRDefault="0093097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9A80297" w14:textId="7B2DF4A4" w:rsidR="006B7A09" w:rsidRPr="009319BD" w:rsidRDefault="0093097D" w:rsidP="0093097D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93097D">
              <w:rPr>
                <w:sz w:val="20"/>
                <w:szCs w:val="20"/>
              </w:rPr>
              <w:t>The Sponsor has claimed meals in error based on a data entry error. The total count for breakfast entered on the claim did not match the total breakfast count indicated on the edit check worksheet.</w:t>
            </w: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50BB81F0" w:rsidR="006B7A09" w:rsidRPr="009319BD" w:rsidRDefault="00CB3A2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5258713" w14:textId="77777777" w:rsidR="00A5511A" w:rsidRPr="009319BD" w:rsidRDefault="00A5511A" w:rsidP="00156A25">
            <w:pPr>
              <w:pStyle w:val="ListParagraph"/>
              <w:rPr>
                <w:b/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54C69D7E" w:rsidR="006B7A09" w:rsidRPr="009319BD" w:rsidRDefault="00CB3A2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C3ACC1E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5E230204" w:rsidR="006B7A09" w:rsidRPr="009319BD" w:rsidRDefault="00CB3A2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727F67C7" w:rsidR="006B7A09" w:rsidRPr="009319BD" w:rsidRDefault="00CB3A2C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7C5A1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3237C585" w:rsidR="006B7A09" w:rsidRPr="009319BD" w:rsidRDefault="00CB3A2C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32AA13C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5785C5A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5C4156C2" w:rsidR="006B7A09" w:rsidRPr="009319BD" w:rsidRDefault="00CB3A2C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3855CF5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01048998" w:rsidR="006B7A09" w:rsidRPr="009319BD" w:rsidRDefault="00CB3A2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2922EEE1" w:rsidR="00D03ED5" w:rsidRPr="009319BD" w:rsidRDefault="00CB3A2C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493DD38A" w:rsidR="00D03ED5" w:rsidRPr="009319BD" w:rsidRDefault="0093097D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77777777" w:rsidR="00D03ED5" w:rsidRPr="009319BD" w:rsidRDefault="00915C7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0FD80337" w:rsidR="00D03ED5" w:rsidRPr="0093097D" w:rsidRDefault="0093097D" w:rsidP="0093097D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93097D">
              <w:rPr>
                <w:sz w:val="20"/>
                <w:szCs w:val="20"/>
              </w:rPr>
              <w:t>The School Food Authority's (SFA) adult meal price for the 2018-2019 school year (SY) is not in compliance with the requirements of FNS Instruction 782-5 Rev. 1.</w:t>
            </w: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23AE">
              <w:rPr>
                <w:sz w:val="20"/>
                <w:szCs w:val="20"/>
              </w:rPr>
            </w:r>
            <w:r w:rsidR="003B23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B57D46E" w14:textId="77777777" w:rsidR="008563F4" w:rsidRDefault="00CB3A2C" w:rsidP="00CB3A2C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CB3A2C">
              <w:rPr>
                <w:sz w:val="20"/>
                <w:szCs w:val="20"/>
              </w:rPr>
              <w:t>Breakfast and lunch menus met nutrient standards and weekly components</w:t>
            </w:r>
            <w:r>
              <w:rPr>
                <w:sz w:val="20"/>
                <w:szCs w:val="20"/>
              </w:rPr>
              <w:t>.</w:t>
            </w:r>
          </w:p>
          <w:p w14:paraId="03C952CB" w14:textId="1CEAF483" w:rsidR="00CB3A2C" w:rsidRPr="008563F4" w:rsidRDefault="00CB3A2C" w:rsidP="00CB3A2C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CB3A2C">
              <w:rPr>
                <w:sz w:val="20"/>
                <w:szCs w:val="20"/>
              </w:rPr>
              <w:t>All information was very organized and easy to follow.</w:t>
            </w: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888EB" w14:textId="77777777" w:rsidR="00690A68" w:rsidRDefault="00690A68" w:rsidP="00A16BFB">
      <w:r>
        <w:separator/>
      </w:r>
    </w:p>
  </w:endnote>
  <w:endnote w:type="continuationSeparator" w:id="0">
    <w:p w14:paraId="644E8218" w14:textId="77777777" w:rsidR="00690A68" w:rsidRDefault="00690A68" w:rsidP="00A16BFB">
      <w:r>
        <w:continuationSeparator/>
      </w:r>
    </w:p>
  </w:endnote>
  <w:endnote w:type="continuationNotice" w:id="1">
    <w:p w14:paraId="19ED15DC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45F33" w14:textId="77777777" w:rsidR="00690A68" w:rsidRDefault="00690A68" w:rsidP="00A16BFB">
      <w:r>
        <w:separator/>
      </w:r>
    </w:p>
  </w:footnote>
  <w:footnote w:type="continuationSeparator" w:id="0">
    <w:p w14:paraId="210EF920" w14:textId="77777777" w:rsidR="00690A68" w:rsidRDefault="00690A68" w:rsidP="00A16BFB">
      <w:r>
        <w:continuationSeparator/>
      </w:r>
    </w:p>
  </w:footnote>
  <w:footnote w:type="continuationNotice" w:id="1">
    <w:p w14:paraId="57C76279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16F1241D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93097D" w:rsidRPr="0093097D">
      <w:rPr>
        <w:sz w:val="16"/>
        <w:szCs w:val="16"/>
      </w:rPr>
      <w:t xml:space="preserve">CTC of Lackawanna County </w:t>
    </w:r>
  </w:p>
  <w:p w14:paraId="7E073F4F" w14:textId="3C031D8A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93097D" w:rsidRPr="0093097D">
      <w:rPr>
        <w:sz w:val="16"/>
        <w:szCs w:val="16"/>
      </w:rPr>
      <w:t>119-35-420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C41D3"/>
    <w:multiLevelType w:val="hybridMultilevel"/>
    <w:tmpl w:val="7D4A0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255701"/>
    <w:multiLevelType w:val="hybridMultilevel"/>
    <w:tmpl w:val="00F412DA"/>
    <w:lvl w:ilvl="0" w:tplc="CAE43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857C37"/>
    <w:multiLevelType w:val="hybridMultilevel"/>
    <w:tmpl w:val="4B8CBB64"/>
    <w:lvl w:ilvl="0" w:tplc="C1CA0A3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4"/>
  </w:num>
  <w:num w:numId="19">
    <w:abstractNumId w:val="9"/>
  </w:num>
  <w:num w:numId="20">
    <w:abstractNumId w:val="5"/>
  </w:num>
  <w:num w:numId="21">
    <w:abstractNumId w:val="11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ibv8JNG6rMrxhwIijttRDO2isuAaS7DYGCzsLJa0tATt762jJtKY988Mh70xc8uK3dobAYY1OMfhzz5UlBGumA==" w:salt="ojawCO9K6RDJxd1lW6UVy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16A9F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01D96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B23AE"/>
    <w:rsid w:val="003C6200"/>
    <w:rsid w:val="003D3949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097D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3A2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441285-E183-4C90-BB03-80B5AF48BE95}"/>
</file>

<file path=customXml/itemProps5.xml><?xml version="1.0" encoding="utf-8"?>
<ds:datastoreItem xmlns:ds="http://schemas.openxmlformats.org/officeDocument/2006/customXml" ds:itemID="{4520A0E0-ACCF-47C5-9F0C-BB1B425F5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8</Words>
  <Characters>4439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2-21T17:58:00Z</cp:lastPrinted>
  <dcterms:created xsi:type="dcterms:W3CDTF">2019-05-17T15:22:00Z</dcterms:created>
  <dcterms:modified xsi:type="dcterms:W3CDTF">2019-05-17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39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